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22be48d07558830c5638adc82a6eaef008339c6"/>
    <w:p>
      <w:pPr>
        <w:pStyle w:val="Heading1"/>
      </w:pPr>
      <w:r>
        <w:t xml:space="preserve">Cover Letter for Primary Teacher Position in China Shanghai</w:t>
      </w:r>
    </w:p>
    <w:p>
      <w:pPr>
        <w:pStyle w:val="FirstParagraph"/>
      </w:pPr>
      <w:r>
        <w:t xml:space="preserve">Dear [Hiring Manager's Name],</w:t>
      </w:r>
    </w:p>
    <w:p>
      <w:pPr>
        <w:pStyle w:val="BodyText"/>
      </w:pPr>
      <w:r>
        <w:t xml:space="preserve">I am writing to express my enthusiastic interest in the Primary Teacher position at [School Name] in Shanghai, China. With a strong academic background in education and hands-on experience teaching young learners, I am eager to contribute my passion for nurturing children's intellectual and emotional growth within the dynamic educational landscape of Shanghai. This opportunity aligns perfectly with my career goals and commitment to fostering a vibrant, inclusive learning environment that empowers students to thrive.</w:t>
      </w:r>
    </w:p>
    <w:p>
      <w:pPr>
        <w:pStyle w:val="BodyText"/>
      </w:pPr>
      <w:r>
        <w:t xml:space="preserve">As a dedicated educator with [X years] of experience in primary education, I have developed a deep understanding of the unique needs and developmental stages of children aged 5–12. My teaching philosophy centers on creating engaging, student-centered classrooms where curiosity is celebrated, and every child feels valued. Whether designing interactive lesson plans that integrate STEM activities, literacy projects, or cultural explorations, I prioritize fostering critical thinking skills while nurturing a love for learning. This approach has consistently resulted in improved academic outcomes and positive classroom dynamics in my previous roles at [Previous School Name] and [Another Previous School Name].</w:t>
      </w:r>
    </w:p>
    <w:p>
      <w:pPr>
        <w:pStyle w:val="BodyText"/>
      </w:pPr>
      <w:r>
        <w:t xml:space="preserve">Teaching in China Shanghai presents an exciting opportunity to work within a system that places immense value on education as a cornerstone of national progress. I am particularly inspired by the city’s emphasis on innovation, inclusivity, and holistic development. Shanghai’s schools are renowned for their rigorous academic standards and commitment to preparing students for a globalized world. My experience with cross-cultural collaboration—whether through working with international curricula or supporting multilingual learners—has equipped me to contribute meaningfully to this environment. I am especially eager to bring my expertise in differentiated instruction and classroom management to a setting where students are encouraged to explore, question, and grow.</w:t>
      </w:r>
    </w:p>
    <w:p>
      <w:pPr>
        <w:pStyle w:val="BodyText"/>
      </w:pPr>
      <w:r>
        <w:t xml:space="preserve">One of the aspects that draws me most strongly to teaching in Shanghai is the opportunity to work with a diverse student body and collaborate with educators who are at the forefront of educational innovation. I am deeply committed to professional growth and have actively participated in workshops on curriculum design, technology integration, and social-emotional learning. For instance, during my time at [Previous School Name], I spearheaded a project that incorporated digital tools to enhance literacy skills among primary students, resulting in a 30% increase in engagement metrics. I am eager to apply such strategies in Shanghai’s classrooms while also learning from the city’s cutting-edge approaches to education.</w:t>
      </w:r>
    </w:p>
    <w:p>
      <w:pPr>
        <w:pStyle w:val="BodyText"/>
      </w:pPr>
      <w:r>
        <w:t xml:space="preserve">My academic journey has further prepared me for this role. I hold a [Your Degree, e.g., Bachelor of Education] from [University Name], with a focus on early childhood development and pedagogical methods. Additionally, I have completed specialized training in [relevant certifications, e.g., "Montessori Teaching" or "Special Education Support"], which has allowed me to address the varied needs of learners effectively. In my current role as a Primary Teacher at [Current School], I have consistently received positive feedback for my ability to build strong relationships with students and families, as well as for creating a classroom culture that emphasizes respect, creativity, and resilience.</w:t>
      </w:r>
    </w:p>
    <w:p>
      <w:pPr>
        <w:pStyle w:val="BodyText"/>
      </w:pPr>
      <w:r>
        <w:t xml:space="preserve">What sets me apart is my adaptability and cultural sensitivity. Having worked in diverse environments, I understand the importance of respecting local traditions while embracing global perspectives. In Shanghai, where education is deeply intertwined with cultural values and societal expectations, I am committed to aligning my teaching practices with the community’s goals. For example, I have successfully integrated elements of Chinese history and language into my lessons for international students, fostering a deeper appreciation for cultural diversity. This approach not only enriches the learning experience but also promotes mutual respect among students from different backgrounds.</w:t>
      </w:r>
    </w:p>
    <w:p>
      <w:pPr>
        <w:pStyle w:val="BodyText"/>
      </w:pPr>
      <w:r>
        <w:t xml:space="preserve">Moreover, I am passionate about supporting the well-being of young learners. In Shanghai’s competitive academic environment, it is crucial to balance rigorous academics with emotional support and mental health initiatives. I have implemented mindfulness practices and collaborative group activities in my classrooms to help students manage stress and build social skills. These efforts have not only strengthened student engagement but also created a supportive community where children feel safe to take risks and express themselves.</w:t>
      </w:r>
    </w:p>
    <w:p>
      <w:pPr>
        <w:pStyle w:val="BodyText"/>
      </w:pPr>
      <w:r>
        <w:t xml:space="preserve">Finally, I am deeply inspired by the opportunities Shanghai offers for educators who are committed to making a lasting impact. The city’s investment in education, coupled with its vibrant cultural heritage, provides an ideal setting for a teacher who seeks to grow professionally while contributing to the development of future generations. I am confident that my skills, experience, and dedication align with [School Name]’s mission to provide exceptional education and foster a sense of global citizenship among students.</w:t>
      </w:r>
    </w:p>
    <w:p>
      <w:pPr>
        <w:pStyle w:val="BodyText"/>
      </w:pPr>
      <w:r>
        <w:t xml:space="preserve">Thank you for considering my application. I would be honored to bring my expertise in primary education to your institution and contribute to the continued success of your students. I am available at [Your Phone Number] or [Your Email Address] for an interview at your earliest convenience.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imary Teacher Position in China Shanghai</dc:title>
  <dc:creator/>
  <cp:keywords/>
  <dcterms:created xsi:type="dcterms:W3CDTF">2026-07-21T14:50:24Z</dcterms:created>
  <dcterms:modified xsi:type="dcterms:W3CDTF">2026-07-21T14:50:24Z</dcterms:modified>
</cp:coreProperties>
</file>

<file path=docProps/custom.xml><?xml version="1.0" encoding="utf-8"?>
<Properties xmlns="http://schemas.openxmlformats.org/officeDocument/2006/custom-properties" xmlns:vt="http://schemas.openxmlformats.org/officeDocument/2006/docPropsVTypes"/>
</file>